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08ada1c4e7c004dc4fb6267a81487205e961009"/>
    <w:p>
      <w:pPr>
        <w:pStyle w:val="Heading1"/>
      </w:pPr>
      <w:r>
        <w:t xml:space="preserve">SCHOLARSHIP APPLICATION LETTER FOR PETROLEUM ENGINEER</w:t>
      </w:r>
    </w:p>
    <w:p>
      <w:pPr>
        <w:pStyle w:val="FirstParagraph"/>
      </w:pPr>
      <w:r>
        <w:t xml:space="preserve">Pursuing Excellence in Energy Engineering for the Future of United Arab Emirates Abu Dhabi</w:t>
      </w:r>
    </w:p>
    <w:p>
      <w:pPr>
        <w:pStyle w:val="BodyText"/>
      </w:pPr>
      <w:r>
        <w:t xml:space="preserve">Dear Scholarship Selection Committee,</w:t>
      </w:r>
    </w:p>
    <w:p>
      <w:pPr>
        <w:pStyle w:val="BodyText"/>
      </w:pPr>
      <w:r>
        <w:t xml:space="preserve">I am writing to express my profound enthusiasm and unwavering commitment to submit a formal application for your distinguished scholarship program, specifically designed to support aspiring Petroleum Engineers dedicated to advancing the energy sector in the United Arab Emirates Abu Dhabi. With a deep-seated passion for sustainable hydrocarbon management and a clear vision aligned with Abu Dhabi's strategic energy objectives, I am confident that this scholarship represents not merely financial assistance but a transformative opportunity to contribute meaningfully to the UAE's position as a global leader in responsible energy production.</w:t>
      </w:r>
    </w:p>
    <w:p>
      <w:pPr>
        <w:pStyle w:val="BodyText"/>
      </w:pPr>
      <w:r>
        <w:t xml:space="preserve">My academic journey has been meticulously structured toward mastering the technical and strategic complexities of petroleum engineering, with every coursework and research endeavor focused on preparing me for the unique challenges and opportunities within Abu Dhabi's dynamic energy landscape. I have completed my Bachelor of Science in Petroleum Engineering from [Your University Name], graduating with honors (GPA: 3.8/4.0), where I specialized in reservoir simulation, enhanced oil recovery techniques, and sustainable extraction methodologies. My final year thesis, "Optimizing Water Injection Strategies for Mature Fields in Arid Environments," directly addressed critical challenges faced by operators like ADNOC (Abu Dhabi National Oil Company) in maximizing recovery from aging carbonate reservoirs while minimizing environmental impact—a theme deeply resonant with Abu Dhabi's 2030 Vision for energy efficiency and sustainability.</w:t>
      </w:r>
    </w:p>
    <w:p>
      <w:pPr>
        <w:pStyle w:val="BodyText"/>
      </w:pPr>
      <w:r>
        <w:t xml:space="preserve">What sets my aspiration apart is my unwavering focus on the United Arab Emirates Abu Dhabi as the epicenter of my professional development. Unlike generic applications, I have meticulously researched Abu Dhabi's energy roadmap, including ADNOC's "Sustainable Energy Future" initiative and their ambitious goal to achieve carbon neutrality by 2050. I am particularly inspired by projects like the Al Dhafra Solar PV Plant (the largest single-site solar plant in the world) and ADNOC's investments in carbon capture, utilization, and storage (CCUS) at the Al Reyadah facility. These initiatives demonstrate Abu Dhabi's commitment to a balanced energy transition—where hydrocarbons remain vital today while pioneering clean energy solutions for tomorrow. My ambition is not simply to work *in* Abu Dhabi; it is to actively contribute *to* its vision as a Petroleum Engineer who bridges traditional oil expertise with cutting-edge sustainability practices.</w:t>
      </w:r>
    </w:p>
    <w:p>
      <w:pPr>
        <w:pStyle w:val="BodyText"/>
      </w:pPr>
      <w:r>
        <w:t xml:space="preserve">I am keenly aware that the United Arab Emirates Abu Dhabi has cultivated one of the world's most advanced energy ecosystems, home to globally renowned institutions like Khalifa University, Masdar Institute (now part of Khalifa University), and ADNOC’s dedicated training centers. I have actively sought opportunities to engage with this ecosystem: participating in virtual forums hosted by the Abu Dhabi Chamber of Commerce &amp; Industry on "Energy Transition in the GCC," completing a professional certification in Reservoir Management from the Society of Petroleum Engineers (SPE) with a focus on Middle Eastern fields, and connecting with Emirati industry professionals through LinkedIn to understand local operational priorities. These experiences have solidified my resolve to pursue advanced studies at [Target University/Institution in Abu Dhabi, e.g., Khalifa University] where I intend to specialize in "Intelligent Reservoir Management for Low-Permeability Carbonate Formations," a critical area for Abu Dhabi's continued oil production efficiency.</w:t>
      </w:r>
    </w:p>
    <w:p>
      <w:pPr>
        <w:pStyle w:val="BodyText"/>
      </w:pPr>
      <w:r>
        <w:t xml:space="preserve">The financial burden of pursuing this advanced education at a world-class institution within the United Arab Emirates Abu Dhabi is significant. The cost of tuition, specialized research materials (including access to proprietary reservoir datasets), and living expenses in an urban center like Abu Dhabi represents a substantial hurdle. This scholarship is therefore not merely an aid but the essential catalyst that will allow me to fully immerse myself in the academic rigor required to excel. Without this support, I would be forced to accept a lower-tier program or take on excessive debt, potentially delaying my contribution to Abu Dhabi's energy sector by years. Your investment would directly translate into my ability to graduate as a highly skilled Petroleum Engineer ready for immediate deployment at ADNOC, TAQA, or other leading UAE energy enterprises.</w:t>
      </w:r>
    </w:p>
    <w:p>
      <w:pPr>
        <w:pStyle w:val="BodyText"/>
      </w:pPr>
      <w:r>
        <w:t xml:space="preserve">My long-term vision extends beyond technical proficiency; I aspire to become a leader who champions the integration of environmental stewardship within petroleum engineering practices in Abu Dhabi. I plan to work directly with ADNOC's R&amp;D division on projects that reduce flaring, optimize water usage in hydraulic fracturing (a critical concern in arid regions), and leverage AI for predictive maintenance of offshore platforms. Crucially, I am committed to fostering Emirati talent through mentorship programs within the UAE’s growing energy sector workforce development initiatives. I understand that the success of United Arab Emirates Abu Dhabi's energy future hinges not only on technological innovation but on cultivating a new generation of local engineers who embody national values and global expertise.</w:t>
      </w:r>
    </w:p>
    <w:p>
      <w:pPr>
        <w:pStyle w:val="BodyText"/>
      </w:pPr>
      <w:r>
        <w:t xml:space="preserve">My academic record, strategic alignment with Abu Dhabi’s energy priorities, proactive engagement with the local industry ecosystem, and clear commitment to giving back to the United Arab Emirates have prepared me for this pivotal step. I am not seeking a scholarship merely as financial relief; I seek it as a partnership—a commitment that will enable me to fulfill my promise of becoming a Petroleum Engineer who actively strengthens Abu Dhabi’s position as an innovator in responsible energy production. The United Arab Emirates Abu Dhabi offers the unparalleled environment, the strategic vision, and the industry leadership where I can make this contribution. This scholarship is the critical link that will transform my aspirations into tangible results for our shared energy future.</w:t>
      </w:r>
    </w:p>
    <w:p>
      <w:pPr>
        <w:pStyle w:val="BodyText"/>
      </w:pPr>
      <w:r>
        <w:t xml:space="preserve">I am deeply grateful for your time and consideration of this application. I welcome the opportunity to discuss how my skills, vision, and dedication align with your scholarship’s mission during an interview at your earliest convenience. Thank you for investing in the next generation of Petroleum Engineers poised to shape the energy landscape of Abu Dhabi and beyond.</w:t>
      </w:r>
    </w:p>
    <w:p>
      <w:pPr>
        <w:pStyle w:val="BodyText"/>
      </w:pPr>
      <w:r>
        <w:t xml:space="preserve">Sincerely,</w:t>
      </w:r>
    </w:p>
    <w:p>
      <w:pPr>
        <w:pStyle w:val="BodyText"/>
      </w:pPr>
      <w:r>
        <w:t xml:space="preserve">[Your Full Name]</w:t>
      </w:r>
      <w:r>
        <w:br/>
      </w:r>
      <w:r>
        <w:t xml:space="preserve">[Your Contact Email]</w:t>
      </w:r>
      <w:r>
        <w:br/>
      </w:r>
      <w:r>
        <w:t xml:space="preserve">[Your Phone Number]</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 - United Arab Emirates Abu Dhabi</dc:title>
  <dc:creator/>
  <cp:keywords/>
  <dcterms:created xsi:type="dcterms:W3CDTF">2026-07-23T19:22:03Z</dcterms:created>
  <dcterms:modified xsi:type="dcterms:W3CDTF">2026-07-23T19:22:03Z</dcterms:modified>
</cp:coreProperties>
</file>

<file path=docProps/custom.xml><?xml version="1.0" encoding="utf-8"?>
<Properties xmlns="http://schemas.openxmlformats.org/officeDocument/2006/custom-properties" xmlns:vt="http://schemas.openxmlformats.org/officeDocument/2006/docPropsVTypes"/>
</file>